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p>
      <w:pPr>
        <w:pStyle w:val="FirstParagraph"/>
      </w:pPr>
      <w:r>
        <w:rPr>
          <w:bCs/>
          <w:b/>
        </w:rPr>
        <w:t xml:space="preserve">John Doe</w:t>
      </w:r>
      <w:r>
        <w:br/>
      </w:r>
      <w:r>
        <w:t xml:space="preserve">123 Weather Street</w:t>
      </w:r>
      <w:r>
        <w:br/>
      </w:r>
      <w:r>
        <w:t xml:space="preserve">Birmingham, West Midlands B1 2AB</w:t>
      </w:r>
      <w:r>
        <w:br/>
      </w:r>
      <w:r>
        <w:t xml:space="preserve">Email: john.doe@email.com | Phone: +44 7900 123456</w:t>
      </w:r>
    </w:p>
    <w:p>
      <w:pPr>
        <w:pStyle w:val="BodyText"/>
      </w:pPr>
      <w:r>
        <w:rPr>
          <w:bCs/>
          <w:b/>
        </w:rPr>
        <w:t xml:space="preserve">Date:</w:t>
      </w:r>
      <w:r>
        <w:t xml:space="preserve"> </w:t>
      </w:r>
      <w:r>
        <w:t xml:space="preserve">[Insert Date]</w:t>
      </w:r>
    </w:p>
    <w:p>
      <w:pPr>
        <w:pStyle w:val="BodyText"/>
      </w:pPr>
      <w:r>
        <w:rPr>
          <w:bCs/>
          <w:b/>
        </w:rPr>
        <w:t xml:space="preserve">Human Resources Department</w:t>
      </w:r>
      <w:r>
        <w:br/>
      </w:r>
      <w:r>
        <w:t xml:space="preserve">National Weather Service (UK) – Birmingham Office</w:t>
      </w:r>
      <w:r>
        <w:br/>
      </w:r>
      <w:r>
        <w:t xml:space="preserve">100 Forecast Way</w:t>
      </w:r>
      <w:r>
        <w:br/>
      </w:r>
      <w:r>
        <w:t xml:space="preserve">Birmingham, West Midlands B3 4AA</w:t>
      </w:r>
    </w:p>
    <w:bookmarkStart w:id="20" w:name="X6540ba87837227192deb5f77ea36a164cb61af3"/>
    <w:p>
      <w:pPr>
        <w:pStyle w:val="Heading2"/>
      </w:pPr>
      <w:r>
        <w:t xml:space="preserve">Cover Letter for Meteorologist Position - United Kingdom Birmingham</w:t>
      </w:r>
    </w:p>
    <w:p>
      <w:pPr>
        <w:pStyle w:val="FirstParagraph"/>
      </w:pPr>
      <w:r>
        <w:t xml:space="preserve">Dear Hiring Team,</w:t>
      </w:r>
    </w:p>
    <w:p>
      <w:pPr>
        <w:pStyle w:val="BodyText"/>
      </w:pPr>
      <w:r>
        <w:t xml:space="preserve">I am writing to express my enthusiastic interest in the Meteorologist position at the National Weather Service (UK) office in Birmingham. As a highly motivated and experienced meteorologist with a deep passion for understanding and predicting atmospheric phenomena, I am eager to contribute my expertise to an organization that plays a vital role in safeguarding communities across the United Kingdom Birmingham. The opportunity to work within this dynamic environment aligns perfectly with my career goals and professional aspirations.</w:t>
      </w:r>
    </w:p>
    <w:p>
      <w:pPr>
        <w:pStyle w:val="BodyText"/>
      </w:pPr>
      <w:r>
        <w:t xml:space="preserve">Having spent over five years specializing in meteorological sciences, I have developed a comprehensive understanding of weather patterns, climate systems, and the critical importance of accurate forecasting. My academic background includes a Master’s Degree in Meteorology from the University of Birmingham, where I focused on regional climatology and severe weather analysis. This foundational knowledge, combined with hands-on experience in both research and operational meteorology, has equipped me to tackle the unique challenges faced by the United Kingdom Birmingham region.</w:t>
      </w:r>
    </w:p>
    <w:p>
      <w:pPr>
        <w:pStyle w:val="BodyText"/>
      </w:pPr>
      <w:r>
        <w:t xml:space="preserve">One of my core strengths is my ability to interpret complex atmospheric data and translate it into actionable insights for diverse audiences. During my tenure as a Senior Meteorologist at [Previous Employer], I led the development of localized weather models that improved forecasting accuracy for urban areas, including Birmingham. This work not only enhanced public safety but also supported critical sectors such as transportation, agriculture, and emergency management. I understand the importance of timely and precise forecasts in a city like Birmingham, where unpredictable weather can impact millions of residents daily.</w:t>
      </w:r>
    </w:p>
    <w:p>
      <w:pPr>
        <w:pStyle w:val="BodyText"/>
      </w:pPr>
      <w:r>
        <w:t xml:space="preserve">The United Kingdom Birmingham is a vibrant hub of activity, with its own distinct climatic characteristics. From sudden downpours to prolonged dry spells, the region’s weather patterns demand a nuanced approach to forecasting. My experience in analyzing microclimates and integrating real-time data into predictive models has allowed me to deliver reliable forecasts that cater to the specific needs of communities. I am particularly proud of my work on storm surge modeling for the River Tame, which directly benefits Birmingham’s flood mitigation strategies.</w:t>
      </w:r>
    </w:p>
    <w:p>
      <w:pPr>
        <w:pStyle w:val="BodyText"/>
      </w:pPr>
      <w:r>
        <w:t xml:space="preserve">What excites me most about this opportunity is the chance to contribute to an organization that prioritizes innovation and public service. The National Weather Service (UK) is renowned for its commitment to excellence, and I am eager to collaborate with a team of professionals who share my dedication to advancing meteorological science. In Birmingham, where the interplay between urban development and climate change is increasingly significant, I believe my skills in climate resilience planning and data-driven decision-making could make a meaningful impact.</w:t>
      </w:r>
    </w:p>
    <w:p>
      <w:pPr>
        <w:pStyle w:val="BodyText"/>
      </w:pPr>
      <w:r>
        <w:t xml:space="preserve">My technical proficiency includes advanced training in weather radar interpretation, numerical weather prediction (NWP) models, and Geographic Information Systems (GIS). I am also adept at using Python for data analysis and visualization, which enables me to streamline processes and enhance the clarity of forecasts. Additionally, my experience in public communication—whether through media briefings or community workshops—has honed my ability to convey complex meteorological concepts in an accessible manner.</w:t>
      </w:r>
    </w:p>
    <w:p>
      <w:pPr>
        <w:pStyle w:val="BodyText"/>
      </w:pPr>
      <w:r>
        <w:t xml:space="preserve">What sets me apart as a candidate is my unwavering commitment to continuous learning and adaptability. The field of meteorology is constantly evolving, with new technologies and methodologies emerging regularly. I stay current through professional development courses, industry conferences, and collaborations with academic institutions. For instance, I recently completed a certification in climate change mitigation strategies at the Met Office’s training center in Exeter, which further deepened my understanding of how weather systems are influenced by global environmental changes.</w:t>
      </w:r>
    </w:p>
    <w:p>
      <w:pPr>
        <w:pStyle w:val="BodyText"/>
      </w:pPr>
      <w:r>
        <w:t xml:space="preserve">Working in the United Kingdom Birmingham offers a unique blend of challenges and rewards. The city’s diverse geography—from its industrial heritage to its expanding green spaces—creates a rich tapestry of weather-related scenarios. My goal is to leverage my expertise to support initiatives that enhance climate resilience, protect vulnerable populations, and foster sustainable growth. I am particularly interested in contributing to the development of early warning systems for extreme weather events, which are becoming more frequent due to climate change.</w:t>
      </w:r>
    </w:p>
    <w:p>
      <w:pPr>
        <w:pStyle w:val="BodyText"/>
      </w:pPr>
      <w:r>
        <w:t xml:space="preserve">I am also drawn to the collaborative spirit of the National Weather Service (UK) and its dedication to serving communities across the country. In Birmingham, where public trust in meteorological services is paramount, I believe my ability to build strong relationships with stakeholders—ranging from local authorities to private sector partners—will be a valuable asset. My track record of delivering clear, concise forecasts during high-impact weather events has consistently earned praise from clients and colleagues alike.</w:t>
      </w:r>
    </w:p>
    <w:p>
      <w:pPr>
        <w:pStyle w:val="BodyText"/>
      </w:pPr>
      <w:r>
        <w:t xml:space="preserve">Thank you for considering my application. I would welcome the opportunity to discuss how my skills and experiences align with the needs of the National Weather Service (UK) in Birmingham. I am confident that my passion for meteorology, combined with my technical expertise and dedication to public service, will enable me to make a positive contribution to your team. Please feel free to contact me at [Your Phone Number] or [Your Email Address] at your earliest convenience.</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dc:language>en</dc:language>
  <cp:keywords/>
  <dcterms:created xsi:type="dcterms:W3CDTF">2025-12-11T03:20:10Z</dcterms:created>
  <dcterms:modified xsi:type="dcterms:W3CDTF">2025-12-11T03:20:10Z</dcterms:modified>
</cp:coreProperties>
</file>

<file path=docProps/custom.xml><?xml version="1.0" encoding="utf-8"?>
<Properties xmlns="http://schemas.openxmlformats.org/officeDocument/2006/custom-properties" xmlns:vt="http://schemas.openxmlformats.org/officeDocument/2006/docPropsVTypes"/>
</file>